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5A3B9F" w14:textId="77777777" w:rsidR="001E483C" w:rsidRPr="00423932" w:rsidRDefault="001E483C" w:rsidP="001E483C">
      <w:pPr>
        <w:spacing w:after="0"/>
        <w:ind w:left="-720"/>
        <w:rPr>
          <w:rFonts w:ascii="Arial Black" w:hAnsi="Arial Black"/>
          <w:sz w:val="28"/>
          <w:szCs w:val="28"/>
        </w:rPr>
      </w:pPr>
      <w:r w:rsidRPr="00423932">
        <w:rPr>
          <w:rFonts w:ascii="Arial Black" w:hAnsi="Arial Black"/>
          <w:sz w:val="28"/>
          <w:szCs w:val="28"/>
        </w:rPr>
        <w:t>Name:______________________</w:t>
      </w:r>
      <w:r w:rsidRPr="00423932">
        <w:rPr>
          <w:rFonts w:ascii="Arial Black" w:hAnsi="Arial Black"/>
          <w:sz w:val="28"/>
          <w:szCs w:val="28"/>
        </w:rPr>
        <w:tab/>
      </w:r>
    </w:p>
    <w:p w14:paraId="6DAE06A5" w14:textId="77777777" w:rsidR="001E483C" w:rsidRPr="00423932" w:rsidRDefault="001E483C" w:rsidP="001E483C">
      <w:pPr>
        <w:spacing w:after="0"/>
        <w:ind w:left="-720"/>
        <w:rPr>
          <w:rFonts w:ascii="Arial Black" w:hAnsi="Arial Black"/>
          <w:sz w:val="28"/>
          <w:szCs w:val="28"/>
        </w:rPr>
      </w:pPr>
      <w:r w:rsidRPr="00423932">
        <w:rPr>
          <w:rFonts w:ascii="Arial Black" w:hAnsi="Arial Black"/>
          <w:sz w:val="28"/>
          <w:szCs w:val="28"/>
        </w:rPr>
        <w:t>ID#:________________________</w:t>
      </w:r>
      <w:r w:rsidRPr="00423932">
        <w:rPr>
          <w:rFonts w:ascii="Arial Black" w:hAnsi="Arial Black"/>
          <w:sz w:val="28"/>
          <w:szCs w:val="28"/>
        </w:rPr>
        <w:tab/>
      </w:r>
      <w:r w:rsidRPr="00423932">
        <w:rPr>
          <w:rFonts w:ascii="Arial Black" w:hAnsi="Arial Black"/>
          <w:sz w:val="28"/>
          <w:szCs w:val="28"/>
        </w:rPr>
        <w:tab/>
      </w:r>
      <w:r w:rsidRPr="00423932">
        <w:rPr>
          <w:rFonts w:ascii="Arial Black" w:hAnsi="Arial Black"/>
          <w:sz w:val="28"/>
          <w:szCs w:val="28"/>
        </w:rPr>
        <w:tab/>
        <w:t>Goose Creek Memorial</w:t>
      </w:r>
    </w:p>
    <w:p w14:paraId="1B8193DB" w14:textId="40AEAE9C" w:rsidR="00A17CED" w:rsidRPr="00423932" w:rsidRDefault="005E520D" w:rsidP="003115ED">
      <w:pPr>
        <w:spacing w:after="0"/>
        <w:jc w:val="center"/>
        <w:rPr>
          <w:rFonts w:ascii="Arial Black" w:hAnsi="Arial Black"/>
          <w:sz w:val="28"/>
          <w:szCs w:val="28"/>
        </w:rPr>
      </w:pPr>
      <w:r w:rsidRPr="00423932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3C5BC210" wp14:editId="0194FD48">
                <wp:simplePos x="0" y="0"/>
                <wp:positionH relativeFrom="column">
                  <wp:posOffset>-600075</wp:posOffset>
                </wp:positionH>
                <wp:positionV relativeFrom="paragraph">
                  <wp:posOffset>1320165</wp:posOffset>
                </wp:positionV>
                <wp:extent cx="954405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440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185B2D" w14:textId="77777777" w:rsidR="000416D5" w:rsidRPr="000416D5" w:rsidRDefault="000416D5">
                            <w:pPr>
                              <w:rPr>
                                <w:rFonts w:ascii="Arial Black" w:hAnsi="Arial Black"/>
                                <w:color w:val="000000"/>
                                <w:sz w:val="380"/>
                                <w:szCs w:val="380"/>
                                <w14:textFill>
                                  <w14:solidFill>
                                    <w14:srgbClr w14:val="000000">
                                      <w14:alpha w14:val="82000"/>
                                    </w14:srgbClr>
                                  </w14:solidFill>
                                </w14:textFill>
                              </w:rPr>
                            </w:pPr>
                            <w:r w:rsidRPr="000416D5">
                              <w:rPr>
                                <w:rFonts w:ascii="Arial Black" w:hAnsi="Arial Black"/>
                                <w:color w:val="000000"/>
                                <w:sz w:val="380"/>
                                <w:szCs w:val="380"/>
                                <w14:textFill>
                                  <w14:solidFill>
                                    <w14:srgbClr w14:val="000000">
                                      <w14:alpha w14:val="82000"/>
                                    </w14:srgbClr>
                                  </w14:solidFill>
                                </w14:textFill>
                              </w:rPr>
                              <w:t>DRAF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C5BC21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7.25pt;margin-top:103.95pt;width:751.5pt;height:110.6pt;z-index:-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" filled="f" stroked="f">
                <v:textbox style="mso-fit-shape-to-text:t">
                  <w:txbxContent>
                    <w:p w14:paraId="7F185B2D" w14:textId="77777777" w:rsidR="000416D5" w:rsidRPr="000416D5" w:rsidRDefault="000416D5">
                      <w:pPr>
                        <w:rPr>
                          <w:rFonts w:ascii="Arial Black" w:hAnsi="Arial Black"/>
                          <w:color w:val="000000"/>
                          <w:sz w:val="380"/>
                          <w:szCs w:val="380"/>
                          <w14:textFill>
                            <w14:solidFill>
                              <w14:srgbClr w14:val="000000">
                                <w14:alpha w14:val="82000"/>
                              </w14:srgbClr>
                            </w14:solidFill>
                          </w14:textFill>
                        </w:rPr>
                      </w:pPr>
                      <w:r w:rsidRPr="000416D5">
                        <w:rPr>
                          <w:rFonts w:ascii="Arial Black" w:hAnsi="Arial Black"/>
                          <w:color w:val="000000"/>
                          <w:sz w:val="380"/>
                          <w:szCs w:val="380"/>
                          <w14:textFill>
                            <w14:solidFill>
                              <w14:srgbClr w14:val="000000">
                                <w14:alpha w14:val="82000"/>
                              </w14:srgbClr>
                            </w14:solidFill>
                          </w14:textFill>
                        </w:rPr>
                        <w:t>DRAFT</w:t>
                      </w:r>
                    </w:p>
                  </w:txbxContent>
                </v:textbox>
              </v:shape>
            </w:pict>
          </mc:Fallback>
        </mc:AlternateContent>
      </w:r>
      <w:r w:rsidR="00A17CED" w:rsidRPr="00423932">
        <w:rPr>
          <w:rFonts w:ascii="Arial Black" w:hAnsi="Arial Black"/>
          <w:sz w:val="28"/>
          <w:szCs w:val="28"/>
        </w:rPr>
        <w:t>Chevron Phillips Global Business Academy</w:t>
      </w:r>
      <w:r w:rsidR="001835D2" w:rsidRPr="00423932">
        <w:rPr>
          <w:rFonts w:ascii="Arial Black" w:hAnsi="Arial Black"/>
          <w:sz w:val="28"/>
          <w:szCs w:val="28"/>
        </w:rPr>
        <w:t xml:space="preserve"> –</w:t>
      </w:r>
      <w:r w:rsidR="00983F05" w:rsidRPr="00423932">
        <w:rPr>
          <w:rFonts w:ascii="Arial Black" w:hAnsi="Arial Black"/>
          <w:sz w:val="28"/>
          <w:szCs w:val="28"/>
        </w:rPr>
        <w:t xml:space="preserve"> </w:t>
      </w:r>
      <w:r w:rsidR="001835D2" w:rsidRPr="00423932">
        <w:rPr>
          <w:rFonts w:ascii="Arial Black" w:hAnsi="Arial Black"/>
          <w:sz w:val="28"/>
          <w:szCs w:val="28"/>
        </w:rPr>
        <w:t>ASSOC</w:t>
      </w:r>
      <w:r w:rsidR="00983F05" w:rsidRPr="00423932">
        <w:rPr>
          <w:rFonts w:ascii="Arial Black" w:hAnsi="Arial Black"/>
          <w:sz w:val="28"/>
          <w:szCs w:val="28"/>
        </w:rPr>
        <w:t xml:space="preserve"> With BUSINESS Focus</w:t>
      </w:r>
    </w:p>
    <w:tbl>
      <w:tblPr>
        <w:tblStyle w:val="TableGrid"/>
        <w:tblW w:w="14531" w:type="dxa"/>
        <w:tblInd w:w="-905" w:type="dxa"/>
        <w:tblLook w:val="04A0" w:firstRow="1" w:lastRow="0" w:firstColumn="1" w:lastColumn="0" w:noHBand="0" w:noVBand="1"/>
      </w:tblPr>
      <w:tblGrid>
        <w:gridCol w:w="603"/>
        <w:gridCol w:w="1287"/>
        <w:gridCol w:w="1800"/>
        <w:gridCol w:w="1530"/>
        <w:gridCol w:w="2700"/>
        <w:gridCol w:w="1170"/>
        <w:gridCol w:w="2523"/>
        <w:gridCol w:w="1478"/>
        <w:gridCol w:w="1440"/>
      </w:tblGrid>
      <w:tr w:rsidR="00CC44CF" w:rsidRPr="00423932" w14:paraId="1BC7B5E3" w14:textId="77777777" w:rsidTr="007D2F19">
        <w:tc>
          <w:tcPr>
            <w:tcW w:w="603" w:type="dxa"/>
          </w:tcPr>
          <w:p w14:paraId="5511FD31" w14:textId="77777777" w:rsidR="00AD362E" w:rsidRPr="00423932" w:rsidRDefault="00AD362E" w:rsidP="003115ED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87" w:type="dxa"/>
          </w:tcPr>
          <w:p w14:paraId="2E2B2954" w14:textId="77777777" w:rsidR="00AD362E" w:rsidRPr="00423932" w:rsidRDefault="00AD362E" w:rsidP="003115ED">
            <w:pPr>
              <w:jc w:val="center"/>
              <w:rPr>
                <w:b/>
                <w:sz w:val="24"/>
                <w:szCs w:val="24"/>
              </w:rPr>
            </w:pPr>
            <w:r w:rsidRPr="00423932">
              <w:rPr>
                <w:b/>
                <w:sz w:val="24"/>
                <w:szCs w:val="24"/>
              </w:rPr>
              <w:t>English</w:t>
            </w:r>
          </w:p>
        </w:tc>
        <w:tc>
          <w:tcPr>
            <w:tcW w:w="1800" w:type="dxa"/>
          </w:tcPr>
          <w:p w14:paraId="48DD3DE7" w14:textId="77777777" w:rsidR="00AD362E" w:rsidRPr="00423932" w:rsidRDefault="00AD362E" w:rsidP="003115ED">
            <w:pPr>
              <w:jc w:val="center"/>
              <w:rPr>
                <w:b/>
                <w:sz w:val="24"/>
                <w:szCs w:val="24"/>
              </w:rPr>
            </w:pPr>
            <w:r w:rsidRPr="00423932">
              <w:rPr>
                <w:b/>
                <w:sz w:val="24"/>
                <w:szCs w:val="24"/>
              </w:rPr>
              <w:t>Social Studies</w:t>
            </w:r>
          </w:p>
        </w:tc>
        <w:tc>
          <w:tcPr>
            <w:tcW w:w="1530" w:type="dxa"/>
          </w:tcPr>
          <w:p w14:paraId="6A9C9E35" w14:textId="77777777" w:rsidR="00AD362E" w:rsidRPr="00423932" w:rsidRDefault="00AD362E" w:rsidP="003115ED">
            <w:pPr>
              <w:jc w:val="center"/>
              <w:rPr>
                <w:b/>
                <w:sz w:val="24"/>
                <w:szCs w:val="24"/>
              </w:rPr>
            </w:pPr>
            <w:r w:rsidRPr="00423932">
              <w:rPr>
                <w:b/>
                <w:sz w:val="24"/>
                <w:szCs w:val="24"/>
              </w:rPr>
              <w:t>Science</w:t>
            </w:r>
          </w:p>
        </w:tc>
        <w:tc>
          <w:tcPr>
            <w:tcW w:w="2700" w:type="dxa"/>
          </w:tcPr>
          <w:p w14:paraId="156E488C" w14:textId="77777777" w:rsidR="00AD362E" w:rsidRPr="00423932" w:rsidRDefault="00AD362E" w:rsidP="003115ED">
            <w:pPr>
              <w:jc w:val="center"/>
              <w:rPr>
                <w:b/>
                <w:sz w:val="24"/>
                <w:szCs w:val="24"/>
              </w:rPr>
            </w:pPr>
            <w:r w:rsidRPr="00423932">
              <w:rPr>
                <w:b/>
                <w:sz w:val="24"/>
                <w:szCs w:val="24"/>
              </w:rPr>
              <w:t>Math</w:t>
            </w:r>
          </w:p>
        </w:tc>
        <w:tc>
          <w:tcPr>
            <w:tcW w:w="1170" w:type="dxa"/>
          </w:tcPr>
          <w:p w14:paraId="42E1EEE9" w14:textId="77777777" w:rsidR="00AD362E" w:rsidRPr="00423932" w:rsidRDefault="00AD362E" w:rsidP="003115ED">
            <w:pPr>
              <w:jc w:val="center"/>
              <w:rPr>
                <w:b/>
                <w:sz w:val="24"/>
                <w:szCs w:val="24"/>
              </w:rPr>
            </w:pPr>
            <w:r w:rsidRPr="00423932">
              <w:rPr>
                <w:b/>
                <w:sz w:val="24"/>
                <w:szCs w:val="24"/>
              </w:rPr>
              <w:t>Needed</w:t>
            </w:r>
          </w:p>
        </w:tc>
        <w:tc>
          <w:tcPr>
            <w:tcW w:w="2523" w:type="dxa"/>
          </w:tcPr>
          <w:p w14:paraId="7097487E" w14:textId="74461934" w:rsidR="00AD362E" w:rsidRPr="00423932" w:rsidRDefault="00AD362E" w:rsidP="003115ED">
            <w:pPr>
              <w:jc w:val="center"/>
              <w:rPr>
                <w:b/>
                <w:sz w:val="24"/>
                <w:szCs w:val="24"/>
              </w:rPr>
            </w:pPr>
            <w:r w:rsidRPr="00423932">
              <w:rPr>
                <w:b/>
                <w:sz w:val="24"/>
                <w:szCs w:val="24"/>
              </w:rPr>
              <w:t>Academy</w:t>
            </w:r>
          </w:p>
        </w:tc>
        <w:tc>
          <w:tcPr>
            <w:tcW w:w="1478" w:type="dxa"/>
          </w:tcPr>
          <w:p w14:paraId="76C50088" w14:textId="77777777" w:rsidR="00AD362E" w:rsidRPr="00423932" w:rsidRDefault="00AD362E" w:rsidP="003115ED">
            <w:pPr>
              <w:jc w:val="center"/>
              <w:rPr>
                <w:b/>
                <w:sz w:val="24"/>
                <w:szCs w:val="24"/>
              </w:rPr>
            </w:pPr>
            <w:bookmarkStart w:id="0" w:name="_Hlk500176188"/>
            <w:bookmarkEnd w:id="0"/>
            <w:r w:rsidRPr="00423932">
              <w:rPr>
                <w:b/>
                <w:sz w:val="24"/>
                <w:szCs w:val="24"/>
              </w:rPr>
              <w:t>Electives</w:t>
            </w:r>
          </w:p>
        </w:tc>
        <w:tc>
          <w:tcPr>
            <w:tcW w:w="1440" w:type="dxa"/>
          </w:tcPr>
          <w:p w14:paraId="7EB25DDC" w14:textId="77777777" w:rsidR="00AD362E" w:rsidRPr="00423932" w:rsidRDefault="00AD362E" w:rsidP="003115ED">
            <w:pPr>
              <w:jc w:val="center"/>
              <w:rPr>
                <w:b/>
                <w:sz w:val="24"/>
                <w:szCs w:val="24"/>
              </w:rPr>
            </w:pPr>
            <w:r w:rsidRPr="00423932">
              <w:rPr>
                <w:b/>
                <w:sz w:val="24"/>
                <w:szCs w:val="24"/>
              </w:rPr>
              <w:t>Electives</w:t>
            </w:r>
          </w:p>
        </w:tc>
      </w:tr>
      <w:tr w:rsidR="00CC44CF" w:rsidRPr="00423932" w14:paraId="0E208D5C" w14:textId="77777777" w:rsidTr="007D2F19">
        <w:tc>
          <w:tcPr>
            <w:tcW w:w="603" w:type="dxa"/>
          </w:tcPr>
          <w:p w14:paraId="57998DC5" w14:textId="77777777" w:rsidR="00AD362E" w:rsidRPr="00423932" w:rsidRDefault="00AD362E" w:rsidP="00146835">
            <w:pPr>
              <w:rPr>
                <w:b/>
                <w:sz w:val="24"/>
                <w:szCs w:val="24"/>
              </w:rPr>
            </w:pPr>
            <w:r w:rsidRPr="00423932">
              <w:rPr>
                <w:b/>
                <w:sz w:val="24"/>
                <w:szCs w:val="24"/>
              </w:rPr>
              <w:t>9</w:t>
            </w:r>
            <w:r w:rsidRPr="00423932">
              <w:rPr>
                <w:b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1287" w:type="dxa"/>
          </w:tcPr>
          <w:p w14:paraId="68D30D2B" w14:textId="77777777" w:rsidR="007D2F19" w:rsidRPr="00423932" w:rsidRDefault="007D2F19" w:rsidP="007D2F19">
            <w:pPr>
              <w:jc w:val="center"/>
            </w:pPr>
            <w:r w:rsidRPr="00423932">
              <w:t>English I (AC)</w:t>
            </w:r>
          </w:p>
          <w:p w14:paraId="03AD1998" w14:textId="77777777" w:rsidR="007D2F19" w:rsidRPr="00423932" w:rsidRDefault="007D2F19" w:rsidP="007D2F19">
            <w:pPr>
              <w:jc w:val="center"/>
            </w:pPr>
            <w:r w:rsidRPr="00423932">
              <w:t>Pre-AP 04121</w:t>
            </w:r>
          </w:p>
          <w:p w14:paraId="22BB9012" w14:textId="77777777" w:rsidR="007D2F19" w:rsidRPr="00423932" w:rsidRDefault="007D2F19" w:rsidP="007D2F19">
            <w:pPr>
              <w:jc w:val="center"/>
            </w:pPr>
            <w:r w:rsidRPr="00423932">
              <w:t xml:space="preserve"> OR</w:t>
            </w:r>
          </w:p>
          <w:p w14:paraId="1092D0B1" w14:textId="77777777" w:rsidR="007D2F19" w:rsidRPr="00423932" w:rsidRDefault="007D2F19" w:rsidP="007D2F19">
            <w:pPr>
              <w:jc w:val="center"/>
            </w:pPr>
            <w:r w:rsidRPr="00423932">
              <w:t>Regular 04122</w:t>
            </w:r>
          </w:p>
          <w:p w14:paraId="4592E308" w14:textId="77777777" w:rsidR="00AD362E" w:rsidRPr="00423932" w:rsidRDefault="00AD362E" w:rsidP="000F56E3">
            <w:pPr>
              <w:jc w:val="center"/>
            </w:pPr>
          </w:p>
        </w:tc>
        <w:tc>
          <w:tcPr>
            <w:tcW w:w="1800" w:type="dxa"/>
          </w:tcPr>
          <w:p w14:paraId="4A0CDB4B" w14:textId="77777777" w:rsidR="007D2F19" w:rsidRPr="00423932" w:rsidRDefault="007D2F19" w:rsidP="007D2F19">
            <w:pPr>
              <w:jc w:val="center"/>
            </w:pPr>
            <w:r w:rsidRPr="00423932">
              <w:t>World Geography (AC)</w:t>
            </w:r>
          </w:p>
          <w:p w14:paraId="6A4595D3" w14:textId="77777777" w:rsidR="007D2F19" w:rsidRPr="00423932" w:rsidRDefault="007D2F19" w:rsidP="007D2F19">
            <w:pPr>
              <w:jc w:val="center"/>
            </w:pPr>
            <w:r w:rsidRPr="00423932">
              <w:t>Pre-AP 03701</w:t>
            </w:r>
          </w:p>
          <w:p w14:paraId="0A91A7BB" w14:textId="77777777" w:rsidR="007D2F19" w:rsidRPr="00423932" w:rsidRDefault="007D2F19" w:rsidP="007D2F19">
            <w:pPr>
              <w:jc w:val="center"/>
            </w:pPr>
            <w:r w:rsidRPr="00423932">
              <w:t>OR</w:t>
            </w:r>
          </w:p>
          <w:p w14:paraId="10DC6FE0" w14:textId="77777777" w:rsidR="007D2F19" w:rsidRPr="00423932" w:rsidRDefault="007D2F19" w:rsidP="007D2F19">
            <w:pPr>
              <w:jc w:val="center"/>
            </w:pPr>
            <w:r w:rsidRPr="00423932">
              <w:t>Regular 03702</w:t>
            </w:r>
          </w:p>
          <w:p w14:paraId="71B6B44B" w14:textId="77777777" w:rsidR="00AD362E" w:rsidRPr="00423932" w:rsidRDefault="00AD362E" w:rsidP="000F56E3">
            <w:pPr>
              <w:jc w:val="center"/>
            </w:pPr>
          </w:p>
        </w:tc>
        <w:tc>
          <w:tcPr>
            <w:tcW w:w="1530" w:type="dxa"/>
          </w:tcPr>
          <w:p w14:paraId="5D2AD6AE" w14:textId="77777777" w:rsidR="007D2F19" w:rsidRPr="00423932" w:rsidRDefault="007D2F19" w:rsidP="007D2F19">
            <w:pPr>
              <w:jc w:val="center"/>
            </w:pPr>
            <w:r w:rsidRPr="00423932">
              <w:t>Biology</w:t>
            </w:r>
          </w:p>
          <w:p w14:paraId="4F7AAC2C" w14:textId="77777777" w:rsidR="007D2F19" w:rsidRPr="00423932" w:rsidRDefault="007D2F19" w:rsidP="007D2F19">
            <w:pPr>
              <w:jc w:val="center"/>
            </w:pPr>
            <w:r w:rsidRPr="00423932">
              <w:t>Pre-AP 08501</w:t>
            </w:r>
          </w:p>
          <w:p w14:paraId="302C0175" w14:textId="77777777" w:rsidR="007D2F19" w:rsidRPr="00423932" w:rsidRDefault="007D2F19" w:rsidP="007D2F19">
            <w:pPr>
              <w:jc w:val="center"/>
            </w:pPr>
            <w:r w:rsidRPr="00423932">
              <w:t>OR</w:t>
            </w:r>
          </w:p>
          <w:p w14:paraId="2340A771" w14:textId="77777777" w:rsidR="007D2F19" w:rsidRPr="00423932" w:rsidRDefault="007D2F19" w:rsidP="007D2F19">
            <w:pPr>
              <w:jc w:val="center"/>
            </w:pPr>
            <w:r w:rsidRPr="00423932">
              <w:t>Regular 08502</w:t>
            </w:r>
          </w:p>
          <w:p w14:paraId="0168E083" w14:textId="77777777" w:rsidR="00AD362E" w:rsidRPr="00423932" w:rsidRDefault="00AD362E" w:rsidP="00146835">
            <w:pPr>
              <w:jc w:val="center"/>
            </w:pPr>
          </w:p>
        </w:tc>
        <w:tc>
          <w:tcPr>
            <w:tcW w:w="2700" w:type="dxa"/>
          </w:tcPr>
          <w:p w14:paraId="0CF8D48B" w14:textId="77777777" w:rsidR="007D2F19" w:rsidRPr="00423932" w:rsidRDefault="007D2F19" w:rsidP="007D2F19">
            <w:pPr>
              <w:jc w:val="center"/>
            </w:pPr>
            <w:r w:rsidRPr="00423932">
              <w:t xml:space="preserve">Algebra I (AC) </w:t>
            </w:r>
          </w:p>
          <w:p w14:paraId="40FE8DFF" w14:textId="77777777" w:rsidR="007D2F19" w:rsidRPr="00423932" w:rsidRDefault="007D2F19" w:rsidP="007D2F19">
            <w:pPr>
              <w:jc w:val="center"/>
            </w:pPr>
            <w:r w:rsidRPr="00423932">
              <w:t>Reg 05102 or Pre-AP 05101</w:t>
            </w:r>
          </w:p>
          <w:p w14:paraId="009A3DA4" w14:textId="77777777" w:rsidR="007D2F19" w:rsidRPr="00423932" w:rsidRDefault="007D2F19" w:rsidP="007D2F19">
            <w:pPr>
              <w:jc w:val="center"/>
            </w:pPr>
            <w:r w:rsidRPr="00423932">
              <w:t>OR</w:t>
            </w:r>
          </w:p>
          <w:p w14:paraId="383B736D" w14:textId="77777777" w:rsidR="007D2F19" w:rsidRPr="00423932" w:rsidRDefault="007D2F19" w:rsidP="007D2F19">
            <w:pPr>
              <w:jc w:val="center"/>
            </w:pPr>
            <w:r w:rsidRPr="00423932">
              <w:t>Geometry (AC)</w:t>
            </w:r>
          </w:p>
          <w:p w14:paraId="5BC7F4F0" w14:textId="77777777" w:rsidR="007D2F19" w:rsidRPr="00423932" w:rsidRDefault="007D2F19" w:rsidP="007D2F19">
            <w:pPr>
              <w:jc w:val="center"/>
            </w:pPr>
            <w:r w:rsidRPr="00423932">
              <w:t>Reg 05302 or Pre-AP 05301</w:t>
            </w:r>
          </w:p>
          <w:p w14:paraId="210C8669" w14:textId="77777777" w:rsidR="007D2F19" w:rsidRPr="00423932" w:rsidRDefault="007D2F19" w:rsidP="007D2F19">
            <w:pPr>
              <w:jc w:val="center"/>
            </w:pPr>
            <w:r w:rsidRPr="00423932">
              <w:t>AND</w:t>
            </w:r>
          </w:p>
          <w:p w14:paraId="788D4135" w14:textId="77777777" w:rsidR="007D2F19" w:rsidRPr="00423932" w:rsidRDefault="007D2F19" w:rsidP="007D2F19">
            <w:pPr>
              <w:jc w:val="center"/>
            </w:pPr>
            <w:r w:rsidRPr="00423932">
              <w:t>Algebra 2 (AC)</w:t>
            </w:r>
          </w:p>
          <w:p w14:paraId="063C2024" w14:textId="5E0B9101" w:rsidR="00AD362E" w:rsidRPr="00423932" w:rsidRDefault="007D2F19" w:rsidP="007D2F19">
            <w:pPr>
              <w:jc w:val="center"/>
            </w:pPr>
            <w:r w:rsidRPr="00423932">
              <w:t>Reg 05362 or Pre-AP 05361</w:t>
            </w:r>
          </w:p>
        </w:tc>
        <w:tc>
          <w:tcPr>
            <w:tcW w:w="1170" w:type="dxa"/>
          </w:tcPr>
          <w:p w14:paraId="4BA9B45C" w14:textId="77777777" w:rsidR="00AD362E" w:rsidRPr="00423932" w:rsidRDefault="00AD362E" w:rsidP="00146835">
            <w:pPr>
              <w:jc w:val="center"/>
            </w:pPr>
            <w:r w:rsidRPr="00423932">
              <w:t>Foreign Language</w:t>
            </w:r>
          </w:p>
          <w:p w14:paraId="4878F880" w14:textId="77777777" w:rsidR="00AD362E" w:rsidRPr="00423932" w:rsidRDefault="00AD362E" w:rsidP="00146835">
            <w:pPr>
              <w:jc w:val="center"/>
            </w:pPr>
          </w:p>
        </w:tc>
        <w:tc>
          <w:tcPr>
            <w:tcW w:w="2523" w:type="dxa"/>
          </w:tcPr>
          <w:p w14:paraId="7F635D59" w14:textId="1EC9C98F" w:rsidR="00176EEC" w:rsidRPr="00423932" w:rsidRDefault="00901DED" w:rsidP="00176EEC">
            <w:pPr>
              <w:jc w:val="center"/>
            </w:pPr>
            <w:r w:rsidRPr="00423932">
              <w:t>AVID AC</w:t>
            </w:r>
            <w:r w:rsidR="007D2F19" w:rsidRPr="00423932">
              <w:t xml:space="preserve"> 08113</w:t>
            </w:r>
          </w:p>
          <w:p w14:paraId="4B85D575" w14:textId="77777777" w:rsidR="00176EEC" w:rsidRPr="00423932" w:rsidRDefault="00176EEC" w:rsidP="00176EEC">
            <w:pPr>
              <w:jc w:val="center"/>
            </w:pPr>
            <w:r w:rsidRPr="00423932">
              <w:t xml:space="preserve">AND </w:t>
            </w:r>
          </w:p>
          <w:p w14:paraId="7A02CCFE" w14:textId="294B5EF0" w:rsidR="00176EEC" w:rsidRPr="00423932" w:rsidRDefault="00176EEC" w:rsidP="00176EEC">
            <w:pPr>
              <w:jc w:val="center"/>
              <w:rPr>
                <w:highlight w:val="green"/>
              </w:rPr>
            </w:pPr>
            <w:r w:rsidRPr="00423932">
              <w:rPr>
                <w:highlight w:val="green"/>
              </w:rPr>
              <w:t xml:space="preserve">EDUC 1200 </w:t>
            </w:r>
          </w:p>
          <w:p w14:paraId="587F213C" w14:textId="77777777" w:rsidR="00176EEC" w:rsidRPr="00423932" w:rsidRDefault="00176EEC" w:rsidP="00176EEC">
            <w:pPr>
              <w:jc w:val="center"/>
            </w:pPr>
            <w:r w:rsidRPr="00423932">
              <w:rPr>
                <w:highlight w:val="green"/>
              </w:rPr>
              <w:t>Learning Pathways (DC)</w:t>
            </w:r>
          </w:p>
          <w:p w14:paraId="76A8B940" w14:textId="69985B1D" w:rsidR="00176EEC" w:rsidRPr="00423932" w:rsidRDefault="00176EEC" w:rsidP="00176EEC">
            <w:pPr>
              <w:jc w:val="center"/>
            </w:pPr>
          </w:p>
        </w:tc>
        <w:tc>
          <w:tcPr>
            <w:tcW w:w="1478" w:type="dxa"/>
          </w:tcPr>
          <w:p w14:paraId="0DEA1426" w14:textId="77777777" w:rsidR="00111EEC" w:rsidRPr="00CD777E" w:rsidRDefault="00111EEC" w:rsidP="00111EEC">
            <w:pPr>
              <w:jc w:val="center"/>
              <w:rPr>
                <w:highlight w:val="cyan"/>
              </w:rPr>
            </w:pPr>
            <w:r w:rsidRPr="00CD777E">
              <w:rPr>
                <w:highlight w:val="cyan"/>
              </w:rPr>
              <w:t>Principals of B/M/F</w:t>
            </w:r>
          </w:p>
          <w:p w14:paraId="6813B21F" w14:textId="77777777" w:rsidR="00111EEC" w:rsidRDefault="00111EEC" w:rsidP="00111EEC">
            <w:pPr>
              <w:jc w:val="center"/>
            </w:pPr>
            <w:r w:rsidRPr="00CD777E">
              <w:rPr>
                <w:highlight w:val="cyan"/>
              </w:rPr>
              <w:t>H09724</w:t>
            </w:r>
          </w:p>
          <w:p w14:paraId="7D852042" w14:textId="0932CD5C" w:rsidR="00AD362E" w:rsidRPr="00423932" w:rsidRDefault="00AD362E" w:rsidP="002B39E2">
            <w:pPr>
              <w:jc w:val="center"/>
            </w:pPr>
          </w:p>
        </w:tc>
        <w:tc>
          <w:tcPr>
            <w:tcW w:w="1440" w:type="dxa"/>
          </w:tcPr>
          <w:p w14:paraId="77338274" w14:textId="77777777" w:rsidR="00AD362E" w:rsidRPr="00423932" w:rsidRDefault="00AD362E" w:rsidP="00146835">
            <w:pPr>
              <w:jc w:val="center"/>
            </w:pPr>
          </w:p>
        </w:tc>
      </w:tr>
      <w:tr w:rsidR="00CC44CF" w:rsidRPr="00423932" w14:paraId="7D1F2376" w14:textId="77777777" w:rsidTr="007D2F19">
        <w:tc>
          <w:tcPr>
            <w:tcW w:w="603" w:type="dxa"/>
          </w:tcPr>
          <w:p w14:paraId="11DBC795" w14:textId="77777777" w:rsidR="00AD362E" w:rsidRPr="00423932" w:rsidRDefault="00AD362E" w:rsidP="00146835">
            <w:pPr>
              <w:rPr>
                <w:b/>
                <w:sz w:val="24"/>
                <w:szCs w:val="24"/>
              </w:rPr>
            </w:pPr>
            <w:r w:rsidRPr="00423932">
              <w:rPr>
                <w:b/>
                <w:sz w:val="24"/>
                <w:szCs w:val="24"/>
              </w:rPr>
              <w:t>10</w:t>
            </w:r>
            <w:r w:rsidRPr="00423932">
              <w:rPr>
                <w:b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1287" w:type="dxa"/>
          </w:tcPr>
          <w:p w14:paraId="0FF95A3F" w14:textId="77777777" w:rsidR="007D2F19" w:rsidRPr="00423932" w:rsidRDefault="007D2F19" w:rsidP="007D2F19">
            <w:pPr>
              <w:jc w:val="center"/>
            </w:pPr>
            <w:r w:rsidRPr="00423932">
              <w:t>English 2 (AC)</w:t>
            </w:r>
          </w:p>
          <w:p w14:paraId="6C07DBD4" w14:textId="77777777" w:rsidR="007D2F19" w:rsidRPr="00423932" w:rsidRDefault="007D2F19" w:rsidP="007D2F19">
            <w:pPr>
              <w:jc w:val="center"/>
            </w:pPr>
            <w:r w:rsidRPr="00423932">
              <w:t xml:space="preserve">Pre-AP 04221 </w:t>
            </w:r>
          </w:p>
          <w:p w14:paraId="04895605" w14:textId="77777777" w:rsidR="007D2F19" w:rsidRPr="00423932" w:rsidRDefault="007D2F19" w:rsidP="007D2F19">
            <w:pPr>
              <w:jc w:val="center"/>
            </w:pPr>
            <w:r w:rsidRPr="00423932">
              <w:t>OR</w:t>
            </w:r>
          </w:p>
          <w:p w14:paraId="23B5B6FD" w14:textId="77777777" w:rsidR="007D2F19" w:rsidRPr="00423932" w:rsidRDefault="007D2F19" w:rsidP="007D2F19">
            <w:pPr>
              <w:jc w:val="center"/>
            </w:pPr>
            <w:r w:rsidRPr="00423932">
              <w:t>Regular 04222</w:t>
            </w:r>
          </w:p>
          <w:p w14:paraId="147F68F3" w14:textId="77777777" w:rsidR="00AD362E" w:rsidRPr="00423932" w:rsidRDefault="00AD362E" w:rsidP="00146835">
            <w:pPr>
              <w:jc w:val="center"/>
            </w:pPr>
          </w:p>
        </w:tc>
        <w:tc>
          <w:tcPr>
            <w:tcW w:w="1800" w:type="dxa"/>
          </w:tcPr>
          <w:p w14:paraId="651A0853" w14:textId="77777777" w:rsidR="007D2F19" w:rsidRPr="00423932" w:rsidRDefault="007D2F19" w:rsidP="007D2F19">
            <w:pPr>
              <w:jc w:val="center"/>
            </w:pPr>
            <w:r w:rsidRPr="00423932">
              <w:t>World History (AC)</w:t>
            </w:r>
          </w:p>
          <w:p w14:paraId="32BE544F" w14:textId="77777777" w:rsidR="007D2F19" w:rsidRPr="00423932" w:rsidRDefault="007D2F19" w:rsidP="007D2F19">
            <w:pPr>
              <w:jc w:val="center"/>
            </w:pPr>
            <w:r w:rsidRPr="00423932">
              <w:t>Pre-AP 03301</w:t>
            </w:r>
          </w:p>
          <w:p w14:paraId="4AB533B7" w14:textId="77777777" w:rsidR="007D2F19" w:rsidRPr="00423932" w:rsidRDefault="007D2F19" w:rsidP="007D2F19">
            <w:pPr>
              <w:jc w:val="center"/>
            </w:pPr>
            <w:r w:rsidRPr="00423932">
              <w:t>OR</w:t>
            </w:r>
          </w:p>
          <w:p w14:paraId="248DC53B" w14:textId="77777777" w:rsidR="007D2F19" w:rsidRPr="00423932" w:rsidRDefault="007D2F19" w:rsidP="007D2F19">
            <w:pPr>
              <w:jc w:val="center"/>
            </w:pPr>
            <w:r w:rsidRPr="00423932">
              <w:t>Regular 03312</w:t>
            </w:r>
          </w:p>
          <w:p w14:paraId="2DB1D04F" w14:textId="2D17E86E" w:rsidR="00AD362E" w:rsidRPr="00423932" w:rsidRDefault="00AD362E" w:rsidP="00146835">
            <w:pPr>
              <w:jc w:val="center"/>
            </w:pPr>
          </w:p>
        </w:tc>
        <w:tc>
          <w:tcPr>
            <w:tcW w:w="1530" w:type="dxa"/>
          </w:tcPr>
          <w:p w14:paraId="7CEA5EA9" w14:textId="77777777" w:rsidR="007D2F19" w:rsidRPr="00423932" w:rsidRDefault="007D2F19" w:rsidP="007D2F19">
            <w:pPr>
              <w:jc w:val="center"/>
            </w:pPr>
            <w:r w:rsidRPr="00423932">
              <w:t>Chemistry</w:t>
            </w:r>
          </w:p>
          <w:p w14:paraId="463E8702" w14:textId="77777777" w:rsidR="007D2F19" w:rsidRPr="00423932" w:rsidRDefault="007D2F19" w:rsidP="007D2F19">
            <w:pPr>
              <w:jc w:val="center"/>
            </w:pPr>
            <w:r w:rsidRPr="00423932">
              <w:t>Pre-AP 08621</w:t>
            </w:r>
          </w:p>
          <w:p w14:paraId="67CE3D41" w14:textId="77777777" w:rsidR="007D2F19" w:rsidRPr="00423932" w:rsidRDefault="007D2F19" w:rsidP="007D2F19">
            <w:pPr>
              <w:jc w:val="center"/>
            </w:pPr>
            <w:r w:rsidRPr="00423932">
              <w:t>OR</w:t>
            </w:r>
          </w:p>
          <w:p w14:paraId="19913CDF" w14:textId="6E10C52C" w:rsidR="00AD362E" w:rsidRPr="00423932" w:rsidRDefault="007D2F19" w:rsidP="007D2F19">
            <w:pPr>
              <w:jc w:val="center"/>
            </w:pPr>
            <w:r w:rsidRPr="00423932">
              <w:t>Regular 08622</w:t>
            </w:r>
          </w:p>
        </w:tc>
        <w:tc>
          <w:tcPr>
            <w:tcW w:w="2700" w:type="dxa"/>
          </w:tcPr>
          <w:p w14:paraId="64AD92B7" w14:textId="77777777" w:rsidR="007D2F19" w:rsidRPr="00423932" w:rsidRDefault="007D2F19" w:rsidP="007D2F19">
            <w:pPr>
              <w:jc w:val="center"/>
            </w:pPr>
            <w:r w:rsidRPr="00423932">
              <w:t>Geometry (AC)</w:t>
            </w:r>
          </w:p>
          <w:p w14:paraId="71E2563C" w14:textId="77777777" w:rsidR="007D2F19" w:rsidRPr="00423932" w:rsidRDefault="007D2F19" w:rsidP="007D2F19">
            <w:pPr>
              <w:jc w:val="center"/>
            </w:pPr>
            <w:r w:rsidRPr="00423932">
              <w:t>Reg 05302 or Pre-AP 05301</w:t>
            </w:r>
          </w:p>
          <w:p w14:paraId="1313413F" w14:textId="77777777" w:rsidR="007D2F19" w:rsidRPr="00423932" w:rsidRDefault="007D2F19" w:rsidP="007D2F19">
            <w:pPr>
              <w:jc w:val="center"/>
            </w:pPr>
            <w:r w:rsidRPr="00423932">
              <w:t>AND/OR</w:t>
            </w:r>
          </w:p>
          <w:p w14:paraId="64BAD4B1" w14:textId="77777777" w:rsidR="007D2F19" w:rsidRPr="00423932" w:rsidRDefault="007D2F19" w:rsidP="007D2F19">
            <w:pPr>
              <w:jc w:val="center"/>
            </w:pPr>
            <w:r w:rsidRPr="00423932">
              <w:t>Algebra 2 (AC)</w:t>
            </w:r>
          </w:p>
          <w:p w14:paraId="6E7E7D17" w14:textId="77777777" w:rsidR="007D2F19" w:rsidRPr="00423932" w:rsidRDefault="007D2F19" w:rsidP="007D2F19">
            <w:pPr>
              <w:jc w:val="center"/>
            </w:pPr>
            <w:r w:rsidRPr="00423932">
              <w:t>Reg 05362 or Pre-AP 05361</w:t>
            </w:r>
          </w:p>
          <w:p w14:paraId="0591BFB0" w14:textId="77777777" w:rsidR="007D2F19" w:rsidRPr="00423932" w:rsidRDefault="007D2F19" w:rsidP="007D2F19">
            <w:pPr>
              <w:jc w:val="center"/>
            </w:pPr>
            <w:r w:rsidRPr="00423932">
              <w:t>OR</w:t>
            </w:r>
          </w:p>
          <w:p w14:paraId="43737ECE" w14:textId="77777777" w:rsidR="007D2F19" w:rsidRPr="00423932" w:rsidRDefault="007D2F19" w:rsidP="007D2F19">
            <w:pPr>
              <w:jc w:val="center"/>
            </w:pPr>
            <w:r w:rsidRPr="00423932">
              <w:t>Pre-Cal</w:t>
            </w:r>
          </w:p>
          <w:p w14:paraId="40733E59" w14:textId="40D483B2" w:rsidR="00AD362E" w:rsidRPr="00423932" w:rsidRDefault="007D2F19" w:rsidP="007D2F19">
            <w:pPr>
              <w:jc w:val="center"/>
            </w:pPr>
            <w:r w:rsidRPr="00423932">
              <w:t>Reg 05752 or Pre-AP 05765</w:t>
            </w:r>
          </w:p>
        </w:tc>
        <w:tc>
          <w:tcPr>
            <w:tcW w:w="1170" w:type="dxa"/>
          </w:tcPr>
          <w:p w14:paraId="202BAE3B" w14:textId="77777777" w:rsidR="00AD362E" w:rsidRPr="00423932" w:rsidRDefault="00AD362E" w:rsidP="00146835">
            <w:pPr>
              <w:jc w:val="center"/>
            </w:pPr>
            <w:r w:rsidRPr="00423932">
              <w:t>Foreign Language</w:t>
            </w:r>
          </w:p>
        </w:tc>
        <w:tc>
          <w:tcPr>
            <w:tcW w:w="2523" w:type="dxa"/>
          </w:tcPr>
          <w:p w14:paraId="0BAD7C01" w14:textId="24C40F31" w:rsidR="00176EEC" w:rsidRPr="00BE4714" w:rsidRDefault="00176EEC" w:rsidP="00176EEC">
            <w:pPr>
              <w:jc w:val="center"/>
              <w:rPr>
                <w:highlight w:val="green"/>
              </w:rPr>
            </w:pPr>
            <w:r w:rsidRPr="00BE4714">
              <w:rPr>
                <w:highlight w:val="green"/>
              </w:rPr>
              <w:t>BCIS 1</w:t>
            </w:r>
            <w:r w:rsidR="007D2F19" w:rsidRPr="00BE4714">
              <w:rPr>
                <w:highlight w:val="green"/>
              </w:rPr>
              <w:t>3</w:t>
            </w:r>
            <w:r w:rsidRPr="00BE4714">
              <w:rPr>
                <w:highlight w:val="green"/>
              </w:rPr>
              <w:t>05 (DC)</w:t>
            </w:r>
          </w:p>
          <w:p w14:paraId="197AF68D" w14:textId="77777777" w:rsidR="00176EEC" w:rsidRPr="00BE4714" w:rsidRDefault="00176EEC" w:rsidP="00176EEC">
            <w:pPr>
              <w:jc w:val="center"/>
              <w:rPr>
                <w:highlight w:val="green"/>
              </w:rPr>
            </w:pPr>
            <w:r w:rsidRPr="00BE4714">
              <w:rPr>
                <w:highlight w:val="green"/>
              </w:rPr>
              <w:t xml:space="preserve">Technology </w:t>
            </w:r>
          </w:p>
          <w:p w14:paraId="1D513DF1" w14:textId="77777777" w:rsidR="00176EEC" w:rsidRPr="00423932" w:rsidRDefault="00176EEC" w:rsidP="00176EEC">
            <w:pPr>
              <w:jc w:val="center"/>
              <w:rPr>
                <w:highlight w:val="yellow"/>
              </w:rPr>
            </w:pPr>
            <w:r w:rsidRPr="00BE4714">
              <w:rPr>
                <w:highlight w:val="green"/>
              </w:rPr>
              <w:t>AND</w:t>
            </w:r>
          </w:p>
          <w:p w14:paraId="50C1FB4D" w14:textId="77777777" w:rsidR="00176EEC" w:rsidRPr="00BE4714" w:rsidRDefault="00176EEC" w:rsidP="00176EEC">
            <w:pPr>
              <w:jc w:val="center"/>
              <w:rPr>
                <w:highlight w:val="green"/>
              </w:rPr>
            </w:pPr>
            <w:r w:rsidRPr="00BE4714">
              <w:rPr>
                <w:highlight w:val="green"/>
              </w:rPr>
              <w:t>SPCH 1321</w:t>
            </w:r>
          </w:p>
          <w:p w14:paraId="3CD28E04" w14:textId="77777777" w:rsidR="00176EEC" w:rsidRPr="00423932" w:rsidRDefault="00176EEC" w:rsidP="00176EEC">
            <w:pPr>
              <w:jc w:val="center"/>
            </w:pPr>
            <w:r w:rsidRPr="00BE4714">
              <w:rPr>
                <w:highlight w:val="green"/>
              </w:rPr>
              <w:t>Business and Professional Communications (DC)</w:t>
            </w:r>
          </w:p>
          <w:p w14:paraId="37368FA8" w14:textId="643924D3" w:rsidR="00AD362E" w:rsidRPr="00423932" w:rsidRDefault="00AD362E" w:rsidP="00146835">
            <w:pPr>
              <w:jc w:val="center"/>
            </w:pPr>
          </w:p>
        </w:tc>
        <w:tc>
          <w:tcPr>
            <w:tcW w:w="1478" w:type="dxa"/>
          </w:tcPr>
          <w:p w14:paraId="4331F779" w14:textId="2290D07F" w:rsidR="00AD362E" w:rsidRPr="00423932" w:rsidRDefault="00AD362E" w:rsidP="007324F0">
            <w:pPr>
              <w:jc w:val="center"/>
            </w:pPr>
          </w:p>
        </w:tc>
        <w:tc>
          <w:tcPr>
            <w:tcW w:w="1440" w:type="dxa"/>
          </w:tcPr>
          <w:p w14:paraId="6EEFB5D2" w14:textId="77777777" w:rsidR="00AD362E" w:rsidRPr="00423932" w:rsidRDefault="00AD362E" w:rsidP="00146835">
            <w:pPr>
              <w:jc w:val="center"/>
            </w:pPr>
          </w:p>
        </w:tc>
      </w:tr>
      <w:tr w:rsidR="00CC44CF" w:rsidRPr="00423932" w14:paraId="6A1FAB52" w14:textId="77777777" w:rsidTr="007D2F19">
        <w:tc>
          <w:tcPr>
            <w:tcW w:w="603" w:type="dxa"/>
          </w:tcPr>
          <w:p w14:paraId="2EA04E8B" w14:textId="77777777" w:rsidR="00AD362E" w:rsidRPr="00423932" w:rsidRDefault="00AD362E" w:rsidP="00146835">
            <w:pPr>
              <w:rPr>
                <w:b/>
                <w:sz w:val="24"/>
                <w:szCs w:val="24"/>
              </w:rPr>
            </w:pPr>
            <w:r w:rsidRPr="00423932">
              <w:rPr>
                <w:b/>
                <w:sz w:val="24"/>
                <w:szCs w:val="24"/>
              </w:rPr>
              <w:t>11</w:t>
            </w:r>
            <w:r w:rsidRPr="00423932">
              <w:rPr>
                <w:b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1287" w:type="dxa"/>
          </w:tcPr>
          <w:p w14:paraId="77965595" w14:textId="77777777" w:rsidR="007324F0" w:rsidRPr="00423932" w:rsidRDefault="00AD362E" w:rsidP="00146835">
            <w:pPr>
              <w:jc w:val="center"/>
              <w:rPr>
                <w:highlight w:val="green"/>
              </w:rPr>
            </w:pPr>
            <w:r w:rsidRPr="00423932">
              <w:rPr>
                <w:highlight w:val="green"/>
              </w:rPr>
              <w:t>E</w:t>
            </w:r>
            <w:r w:rsidR="007324F0" w:rsidRPr="00423932">
              <w:rPr>
                <w:highlight w:val="green"/>
              </w:rPr>
              <w:t>NGL</w:t>
            </w:r>
            <w:r w:rsidRPr="00423932">
              <w:rPr>
                <w:highlight w:val="green"/>
              </w:rPr>
              <w:t xml:space="preserve"> 1301 </w:t>
            </w:r>
            <w:r w:rsidR="007324F0" w:rsidRPr="00423932">
              <w:rPr>
                <w:highlight w:val="green"/>
              </w:rPr>
              <w:t>(DC)</w:t>
            </w:r>
          </w:p>
          <w:p w14:paraId="3F3C5CC1" w14:textId="205BAA05" w:rsidR="007324F0" w:rsidRPr="00423932" w:rsidRDefault="007324F0" w:rsidP="00146835">
            <w:pPr>
              <w:jc w:val="center"/>
              <w:rPr>
                <w:highlight w:val="green"/>
              </w:rPr>
            </w:pPr>
            <w:r w:rsidRPr="00423932">
              <w:rPr>
                <w:highlight w:val="green"/>
              </w:rPr>
              <w:t>AND</w:t>
            </w:r>
          </w:p>
          <w:p w14:paraId="4B9D0A3A" w14:textId="77777777" w:rsidR="00AD362E" w:rsidRPr="00423932" w:rsidRDefault="007324F0" w:rsidP="00146835">
            <w:pPr>
              <w:jc w:val="center"/>
            </w:pPr>
            <w:r w:rsidRPr="00423932">
              <w:rPr>
                <w:highlight w:val="green"/>
              </w:rPr>
              <w:t>ENGL</w:t>
            </w:r>
            <w:r w:rsidR="00AD362E" w:rsidRPr="00423932">
              <w:rPr>
                <w:highlight w:val="green"/>
              </w:rPr>
              <w:t xml:space="preserve"> 1302 (DC)</w:t>
            </w:r>
          </w:p>
          <w:p w14:paraId="629E2C15" w14:textId="77777777" w:rsidR="007D2F19" w:rsidRPr="00423932" w:rsidRDefault="007D2F19" w:rsidP="007D2F19">
            <w:pPr>
              <w:jc w:val="center"/>
            </w:pPr>
            <w:r w:rsidRPr="00423932">
              <w:t>OR</w:t>
            </w:r>
          </w:p>
          <w:p w14:paraId="690E19BD" w14:textId="77777777" w:rsidR="007D2F19" w:rsidRPr="00423932" w:rsidRDefault="007D2F19" w:rsidP="007D2F19">
            <w:pPr>
              <w:jc w:val="center"/>
            </w:pPr>
            <w:r w:rsidRPr="00423932">
              <w:t>English 3</w:t>
            </w:r>
          </w:p>
          <w:p w14:paraId="5CFE4804" w14:textId="77777777" w:rsidR="007D2F19" w:rsidRPr="00423932" w:rsidRDefault="007D2F19" w:rsidP="007D2F19">
            <w:pPr>
              <w:jc w:val="center"/>
            </w:pPr>
            <w:r w:rsidRPr="00423932">
              <w:t xml:space="preserve">Reg 04322 OR </w:t>
            </w:r>
          </w:p>
          <w:p w14:paraId="179D07BC" w14:textId="221DB1EC" w:rsidR="007D2F19" w:rsidRPr="00423932" w:rsidRDefault="007D2F19" w:rsidP="007D2F19">
            <w:pPr>
              <w:jc w:val="center"/>
            </w:pPr>
            <w:r w:rsidRPr="00423932">
              <w:t>AP 04341</w:t>
            </w:r>
          </w:p>
        </w:tc>
        <w:tc>
          <w:tcPr>
            <w:tcW w:w="1800" w:type="dxa"/>
          </w:tcPr>
          <w:p w14:paraId="0B443B08" w14:textId="129DDEC6" w:rsidR="00AD362E" w:rsidRPr="00423932" w:rsidRDefault="00AD362E" w:rsidP="00146835">
            <w:pPr>
              <w:jc w:val="center"/>
              <w:rPr>
                <w:highlight w:val="green"/>
              </w:rPr>
            </w:pPr>
            <w:r w:rsidRPr="00423932">
              <w:rPr>
                <w:highlight w:val="green"/>
              </w:rPr>
              <w:t>HIST 1301</w:t>
            </w:r>
            <w:r w:rsidR="007324F0" w:rsidRPr="00423932">
              <w:rPr>
                <w:highlight w:val="green"/>
              </w:rPr>
              <w:t xml:space="preserve"> (DC)</w:t>
            </w:r>
          </w:p>
          <w:p w14:paraId="256E1286" w14:textId="77777777" w:rsidR="00AD362E" w:rsidRPr="00423932" w:rsidRDefault="00AD362E" w:rsidP="00146835">
            <w:pPr>
              <w:jc w:val="center"/>
              <w:rPr>
                <w:highlight w:val="green"/>
              </w:rPr>
            </w:pPr>
            <w:r w:rsidRPr="00423932">
              <w:rPr>
                <w:highlight w:val="green"/>
              </w:rPr>
              <w:t>AND</w:t>
            </w:r>
          </w:p>
          <w:p w14:paraId="2E30B4CC" w14:textId="4D781930" w:rsidR="007324F0" w:rsidRPr="00423932" w:rsidRDefault="00AD362E" w:rsidP="00146835">
            <w:pPr>
              <w:jc w:val="center"/>
            </w:pPr>
            <w:r w:rsidRPr="00423932">
              <w:rPr>
                <w:highlight w:val="green"/>
              </w:rPr>
              <w:t>HIST 1302</w:t>
            </w:r>
            <w:r w:rsidR="007324F0" w:rsidRPr="00423932">
              <w:rPr>
                <w:highlight w:val="green"/>
              </w:rPr>
              <w:t>(DC)</w:t>
            </w:r>
          </w:p>
          <w:p w14:paraId="4C99555D" w14:textId="77777777" w:rsidR="007D2F19" w:rsidRPr="00423932" w:rsidRDefault="007D2F19" w:rsidP="007D2F19">
            <w:pPr>
              <w:jc w:val="center"/>
            </w:pPr>
            <w:r w:rsidRPr="00423932">
              <w:t xml:space="preserve">OR </w:t>
            </w:r>
          </w:p>
          <w:p w14:paraId="0172C130" w14:textId="316CBB2F" w:rsidR="00AD362E" w:rsidRPr="00423932" w:rsidRDefault="007D2F19" w:rsidP="007D2F19">
            <w:pPr>
              <w:jc w:val="center"/>
            </w:pPr>
            <w:r w:rsidRPr="00423932">
              <w:t>US History 03202</w:t>
            </w:r>
          </w:p>
        </w:tc>
        <w:tc>
          <w:tcPr>
            <w:tcW w:w="1530" w:type="dxa"/>
          </w:tcPr>
          <w:p w14:paraId="7F826CC5" w14:textId="77777777" w:rsidR="007D2F19" w:rsidRPr="00423932" w:rsidRDefault="007D2F19" w:rsidP="007D2F19">
            <w:pPr>
              <w:jc w:val="center"/>
            </w:pPr>
            <w:r w:rsidRPr="00423932">
              <w:t>Physics</w:t>
            </w:r>
          </w:p>
          <w:p w14:paraId="4993BCF9" w14:textId="77777777" w:rsidR="007D2F19" w:rsidRPr="00423932" w:rsidRDefault="007D2F19" w:rsidP="007D2F19">
            <w:pPr>
              <w:jc w:val="center"/>
            </w:pPr>
            <w:r w:rsidRPr="00423932">
              <w:t>PAP 08721</w:t>
            </w:r>
          </w:p>
          <w:p w14:paraId="43C57C97" w14:textId="77777777" w:rsidR="007D2F19" w:rsidRPr="00423932" w:rsidRDefault="007D2F19" w:rsidP="007D2F19">
            <w:pPr>
              <w:jc w:val="center"/>
            </w:pPr>
            <w:r w:rsidRPr="00423932">
              <w:t>OR</w:t>
            </w:r>
          </w:p>
          <w:p w14:paraId="0A49886C" w14:textId="77777777" w:rsidR="007D2F19" w:rsidRPr="00423932" w:rsidRDefault="007D2F19" w:rsidP="007D2F19">
            <w:pPr>
              <w:jc w:val="center"/>
            </w:pPr>
            <w:r w:rsidRPr="00423932">
              <w:t>AP 08755</w:t>
            </w:r>
          </w:p>
          <w:p w14:paraId="4203495D" w14:textId="77777777" w:rsidR="007D2F19" w:rsidRPr="00423932" w:rsidRDefault="007D2F19" w:rsidP="007D2F19">
            <w:pPr>
              <w:jc w:val="center"/>
            </w:pPr>
            <w:r w:rsidRPr="00423932">
              <w:t>OR</w:t>
            </w:r>
          </w:p>
          <w:p w14:paraId="2A69F627" w14:textId="13223C1F" w:rsidR="00AD362E" w:rsidRPr="00423932" w:rsidRDefault="007D2F19" w:rsidP="007D2F19">
            <w:pPr>
              <w:jc w:val="center"/>
            </w:pPr>
            <w:r w:rsidRPr="00423932">
              <w:t>Regular 08722</w:t>
            </w:r>
          </w:p>
        </w:tc>
        <w:tc>
          <w:tcPr>
            <w:tcW w:w="2700" w:type="dxa"/>
          </w:tcPr>
          <w:p w14:paraId="0CD746AD" w14:textId="77777777" w:rsidR="007D2F19" w:rsidRPr="00423932" w:rsidRDefault="007D2F19" w:rsidP="007D2F19">
            <w:pPr>
              <w:jc w:val="center"/>
            </w:pPr>
            <w:r w:rsidRPr="00423932">
              <w:t>Geometry (AC)</w:t>
            </w:r>
          </w:p>
          <w:p w14:paraId="39BF1508" w14:textId="77777777" w:rsidR="007D2F19" w:rsidRPr="00423932" w:rsidRDefault="007D2F19" w:rsidP="007D2F19">
            <w:pPr>
              <w:jc w:val="center"/>
            </w:pPr>
            <w:r w:rsidRPr="00423932">
              <w:t>Reg 05302 or Pre-AP 05301</w:t>
            </w:r>
          </w:p>
          <w:p w14:paraId="72969C3F" w14:textId="77777777" w:rsidR="007D2F19" w:rsidRPr="00423932" w:rsidRDefault="007D2F19" w:rsidP="007D2F19">
            <w:pPr>
              <w:jc w:val="center"/>
            </w:pPr>
            <w:r w:rsidRPr="00423932">
              <w:t>AND/OR</w:t>
            </w:r>
          </w:p>
          <w:p w14:paraId="16F51839" w14:textId="77777777" w:rsidR="007D2F19" w:rsidRPr="00423932" w:rsidRDefault="007D2F19" w:rsidP="007D2F19">
            <w:pPr>
              <w:jc w:val="center"/>
            </w:pPr>
            <w:r w:rsidRPr="00423932">
              <w:t>Algebra 2 (AC)</w:t>
            </w:r>
          </w:p>
          <w:p w14:paraId="53AEF595" w14:textId="77777777" w:rsidR="007D2F19" w:rsidRPr="00423932" w:rsidRDefault="007D2F19" w:rsidP="007D2F19">
            <w:pPr>
              <w:jc w:val="center"/>
            </w:pPr>
            <w:r w:rsidRPr="00423932">
              <w:t>Reg 05362 or Pre-AP 05361</w:t>
            </w:r>
          </w:p>
          <w:p w14:paraId="7A103BC7" w14:textId="77777777" w:rsidR="007D2F19" w:rsidRPr="00423932" w:rsidRDefault="007D2F19" w:rsidP="007D2F19">
            <w:pPr>
              <w:jc w:val="center"/>
            </w:pPr>
            <w:r w:rsidRPr="00423932">
              <w:t>OR</w:t>
            </w:r>
          </w:p>
          <w:p w14:paraId="5BD23BA6" w14:textId="77777777" w:rsidR="007D2F19" w:rsidRPr="00423932" w:rsidRDefault="007D2F19" w:rsidP="007D2F19">
            <w:pPr>
              <w:jc w:val="center"/>
            </w:pPr>
            <w:r w:rsidRPr="00423932">
              <w:t>Pre-Cal</w:t>
            </w:r>
          </w:p>
          <w:p w14:paraId="4126B528" w14:textId="77777777" w:rsidR="007D2F19" w:rsidRPr="00423932" w:rsidRDefault="007D2F19" w:rsidP="007D2F19">
            <w:pPr>
              <w:jc w:val="center"/>
            </w:pPr>
            <w:r w:rsidRPr="00423932">
              <w:t>Reg 05752 or Pre-AP 05765</w:t>
            </w:r>
          </w:p>
          <w:p w14:paraId="0D435A1B" w14:textId="679458FC" w:rsidR="00AD362E" w:rsidRPr="00423932" w:rsidRDefault="00AD362E" w:rsidP="007D2F19">
            <w:pPr>
              <w:jc w:val="center"/>
            </w:pPr>
            <w:r w:rsidRPr="00423932">
              <w:t>OR</w:t>
            </w:r>
          </w:p>
          <w:p w14:paraId="6BE486C9" w14:textId="77777777" w:rsidR="00AD362E" w:rsidRPr="00423932" w:rsidRDefault="00AD362E" w:rsidP="000F56E3">
            <w:pPr>
              <w:jc w:val="center"/>
            </w:pPr>
            <w:r w:rsidRPr="00423932">
              <w:t>AP Calculus AB</w:t>
            </w:r>
          </w:p>
          <w:p w14:paraId="4E5B6C81" w14:textId="33A648CB" w:rsidR="00AD362E" w:rsidRPr="00423932" w:rsidRDefault="00AD362E" w:rsidP="00146835">
            <w:pPr>
              <w:jc w:val="center"/>
            </w:pPr>
          </w:p>
        </w:tc>
        <w:tc>
          <w:tcPr>
            <w:tcW w:w="1170" w:type="dxa"/>
          </w:tcPr>
          <w:p w14:paraId="4CB1FC37" w14:textId="5301A7C2" w:rsidR="007324F0" w:rsidRPr="00423932" w:rsidRDefault="007324F0" w:rsidP="007324F0">
            <w:pPr>
              <w:jc w:val="center"/>
            </w:pPr>
            <w:r w:rsidRPr="00423932">
              <w:rPr>
                <w:highlight w:val="green"/>
              </w:rPr>
              <w:t>DRAMA 1310 (DC)</w:t>
            </w:r>
          </w:p>
          <w:p w14:paraId="245E7AE4" w14:textId="6325A936" w:rsidR="00AD362E" w:rsidRPr="00423932" w:rsidRDefault="007324F0" w:rsidP="007324F0">
            <w:pPr>
              <w:jc w:val="center"/>
            </w:pPr>
            <w:r w:rsidRPr="00423932">
              <w:t>+ ½ HS Credit</w:t>
            </w:r>
          </w:p>
        </w:tc>
        <w:tc>
          <w:tcPr>
            <w:tcW w:w="2523" w:type="dxa"/>
          </w:tcPr>
          <w:p w14:paraId="598579DD" w14:textId="77777777" w:rsidR="00423932" w:rsidRPr="00BE4714" w:rsidRDefault="00423932" w:rsidP="00423932">
            <w:pPr>
              <w:jc w:val="center"/>
              <w:rPr>
                <w:highlight w:val="green"/>
              </w:rPr>
            </w:pPr>
            <w:r w:rsidRPr="00BE4714">
              <w:rPr>
                <w:highlight w:val="green"/>
              </w:rPr>
              <w:t>ACCT 2401 Principles of Accounting I - Financial (DC)</w:t>
            </w:r>
          </w:p>
          <w:p w14:paraId="70A0F391" w14:textId="77777777" w:rsidR="00423932" w:rsidRPr="00BE4714" w:rsidRDefault="00423932" w:rsidP="00423932">
            <w:pPr>
              <w:jc w:val="center"/>
              <w:rPr>
                <w:highlight w:val="green"/>
              </w:rPr>
            </w:pPr>
            <w:r w:rsidRPr="00BE4714">
              <w:rPr>
                <w:highlight w:val="green"/>
              </w:rPr>
              <w:t>AND</w:t>
            </w:r>
          </w:p>
          <w:p w14:paraId="768D8F5A" w14:textId="69ACEB2C" w:rsidR="00AD362E" w:rsidRPr="00423932" w:rsidRDefault="00423932" w:rsidP="00423932">
            <w:pPr>
              <w:jc w:val="center"/>
            </w:pPr>
            <w:r w:rsidRPr="00BE4714">
              <w:rPr>
                <w:highlight w:val="green"/>
              </w:rPr>
              <w:t>ACCT 2402 Principles of Accounting II – Managerial (DC)</w:t>
            </w:r>
          </w:p>
        </w:tc>
        <w:tc>
          <w:tcPr>
            <w:tcW w:w="1478" w:type="dxa"/>
          </w:tcPr>
          <w:p w14:paraId="7E67740C" w14:textId="77777777" w:rsidR="00AD362E" w:rsidRPr="00BE4714" w:rsidRDefault="002B099B" w:rsidP="007324F0">
            <w:pPr>
              <w:jc w:val="center"/>
              <w:rPr>
                <w:highlight w:val="green"/>
              </w:rPr>
            </w:pPr>
            <w:r w:rsidRPr="00BE4714">
              <w:rPr>
                <w:highlight w:val="green"/>
              </w:rPr>
              <w:t>PSYCH 2301</w:t>
            </w:r>
          </w:p>
          <w:p w14:paraId="6F4D6A50" w14:textId="4D08111C" w:rsidR="007534C2" w:rsidRPr="00423932" w:rsidRDefault="002B099B" w:rsidP="007534C2">
            <w:pPr>
              <w:jc w:val="center"/>
            </w:pPr>
            <w:r w:rsidRPr="00BE4714">
              <w:rPr>
                <w:highlight w:val="green"/>
              </w:rPr>
              <w:t>Intro to Psych</w:t>
            </w:r>
            <w:r w:rsidR="007534C2" w:rsidRPr="00BE4714">
              <w:rPr>
                <w:highlight w:val="green"/>
              </w:rPr>
              <w:t xml:space="preserve"> AND</w:t>
            </w:r>
          </w:p>
          <w:p w14:paraId="07F4759A" w14:textId="77777777" w:rsidR="007534C2" w:rsidRPr="00423932" w:rsidRDefault="007534C2" w:rsidP="007534C2">
            <w:pPr>
              <w:jc w:val="center"/>
              <w:rPr>
                <w:highlight w:val="green"/>
              </w:rPr>
            </w:pPr>
            <w:r w:rsidRPr="00423932">
              <w:rPr>
                <w:highlight w:val="green"/>
              </w:rPr>
              <w:t>KINE 1304</w:t>
            </w:r>
          </w:p>
          <w:p w14:paraId="2FC16183" w14:textId="48505635" w:rsidR="002B099B" w:rsidRPr="00423932" w:rsidRDefault="007534C2" w:rsidP="007534C2">
            <w:pPr>
              <w:jc w:val="center"/>
            </w:pPr>
            <w:r w:rsidRPr="00423932">
              <w:rPr>
                <w:highlight w:val="green"/>
              </w:rPr>
              <w:t>Health (DC)</w:t>
            </w:r>
          </w:p>
        </w:tc>
        <w:tc>
          <w:tcPr>
            <w:tcW w:w="1440" w:type="dxa"/>
          </w:tcPr>
          <w:p w14:paraId="28C6B522" w14:textId="77777777" w:rsidR="00AD362E" w:rsidRPr="00423932" w:rsidRDefault="00AD362E" w:rsidP="00146835">
            <w:pPr>
              <w:jc w:val="center"/>
            </w:pPr>
          </w:p>
        </w:tc>
      </w:tr>
      <w:tr w:rsidR="00CC44CF" w:rsidRPr="00423932" w14:paraId="0ACF9665" w14:textId="77777777" w:rsidTr="007D2F19">
        <w:tc>
          <w:tcPr>
            <w:tcW w:w="603" w:type="dxa"/>
          </w:tcPr>
          <w:p w14:paraId="5BFC5E0D" w14:textId="77777777" w:rsidR="00AD362E" w:rsidRPr="00423932" w:rsidRDefault="00AD362E" w:rsidP="00146835">
            <w:pPr>
              <w:rPr>
                <w:b/>
                <w:sz w:val="24"/>
                <w:szCs w:val="24"/>
              </w:rPr>
            </w:pPr>
            <w:r w:rsidRPr="00423932">
              <w:rPr>
                <w:b/>
                <w:sz w:val="24"/>
                <w:szCs w:val="24"/>
              </w:rPr>
              <w:t>12</w:t>
            </w:r>
            <w:r w:rsidRPr="00423932">
              <w:rPr>
                <w:b/>
                <w:sz w:val="24"/>
                <w:szCs w:val="24"/>
                <w:vertAlign w:val="superscript"/>
              </w:rPr>
              <w:t>th</w:t>
            </w:r>
            <w:r w:rsidRPr="00423932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1287" w:type="dxa"/>
          </w:tcPr>
          <w:p w14:paraId="2A9DF23E" w14:textId="1E15D68E" w:rsidR="007324F0" w:rsidRPr="00423932" w:rsidRDefault="007324F0" w:rsidP="007324F0">
            <w:pPr>
              <w:jc w:val="center"/>
            </w:pPr>
            <w:r w:rsidRPr="00BE4714">
              <w:rPr>
                <w:highlight w:val="green"/>
              </w:rPr>
              <w:t>ENGL 2322 (DC)</w:t>
            </w:r>
          </w:p>
          <w:p w14:paraId="0862FA96" w14:textId="77777777" w:rsidR="007324F0" w:rsidRPr="00423932" w:rsidRDefault="007324F0" w:rsidP="007324F0">
            <w:pPr>
              <w:jc w:val="center"/>
            </w:pPr>
            <w:r w:rsidRPr="00BE4714">
              <w:rPr>
                <w:highlight w:val="green"/>
              </w:rPr>
              <w:t>AND</w:t>
            </w:r>
          </w:p>
          <w:p w14:paraId="6EAC440F" w14:textId="7EA6DD6E" w:rsidR="00AD362E" w:rsidRPr="00423932" w:rsidRDefault="007324F0" w:rsidP="007324F0">
            <w:pPr>
              <w:jc w:val="center"/>
            </w:pPr>
            <w:r w:rsidRPr="00BE4714">
              <w:rPr>
                <w:highlight w:val="green"/>
              </w:rPr>
              <w:t>ENGL 2323 (DC)</w:t>
            </w:r>
          </w:p>
        </w:tc>
        <w:tc>
          <w:tcPr>
            <w:tcW w:w="1800" w:type="dxa"/>
          </w:tcPr>
          <w:p w14:paraId="545EBA7B" w14:textId="77777777" w:rsidR="00AD362E" w:rsidRPr="00423932" w:rsidRDefault="00AD362E" w:rsidP="00146835">
            <w:pPr>
              <w:jc w:val="center"/>
            </w:pPr>
            <w:r w:rsidRPr="00BE4714">
              <w:rPr>
                <w:highlight w:val="green"/>
              </w:rPr>
              <w:t>GOVT 2305</w:t>
            </w:r>
          </w:p>
          <w:p w14:paraId="5CAFDDF6" w14:textId="2DEE99D1" w:rsidR="00AD362E" w:rsidRPr="00423932" w:rsidRDefault="00AD362E" w:rsidP="00AD362E">
            <w:pPr>
              <w:jc w:val="center"/>
            </w:pPr>
            <w:r w:rsidRPr="00423932">
              <w:t>AND</w:t>
            </w:r>
          </w:p>
          <w:p w14:paraId="4037C8C7" w14:textId="77777777" w:rsidR="007D2F19" w:rsidRPr="00423932" w:rsidRDefault="007D2F19" w:rsidP="007D2F19">
            <w:pPr>
              <w:jc w:val="center"/>
            </w:pPr>
            <w:r w:rsidRPr="00423932">
              <w:t>OR Govt 03404</w:t>
            </w:r>
          </w:p>
          <w:p w14:paraId="371E3F3A" w14:textId="77777777" w:rsidR="007D2F19" w:rsidRPr="00423932" w:rsidRDefault="007D2F19" w:rsidP="007D2F19">
            <w:pPr>
              <w:jc w:val="center"/>
            </w:pPr>
            <w:r w:rsidRPr="00423932">
              <w:t>AND</w:t>
            </w:r>
          </w:p>
          <w:p w14:paraId="1E6C721C" w14:textId="77777777" w:rsidR="007D2F19" w:rsidRPr="00423932" w:rsidRDefault="007D2F19" w:rsidP="007D2F19">
            <w:pPr>
              <w:jc w:val="center"/>
            </w:pPr>
            <w:r w:rsidRPr="00423932">
              <w:t xml:space="preserve">Economics </w:t>
            </w:r>
          </w:p>
          <w:p w14:paraId="1DA43EE1" w14:textId="735A07B1" w:rsidR="002B099B" w:rsidRPr="00423932" w:rsidRDefault="007D2F19" w:rsidP="007D2F19">
            <w:pPr>
              <w:jc w:val="center"/>
            </w:pPr>
            <w:r w:rsidRPr="00423932">
              <w:t xml:space="preserve">Reg 03801 or AP </w:t>
            </w:r>
            <w:r w:rsidR="002B099B" w:rsidRPr="00423932">
              <w:t>ECON 2301</w:t>
            </w:r>
          </w:p>
        </w:tc>
        <w:tc>
          <w:tcPr>
            <w:tcW w:w="1530" w:type="dxa"/>
          </w:tcPr>
          <w:p w14:paraId="19B3D92B" w14:textId="32BE7AFE" w:rsidR="00AD362E" w:rsidRPr="00BE4714" w:rsidRDefault="00AD362E" w:rsidP="00146835">
            <w:pPr>
              <w:jc w:val="center"/>
              <w:rPr>
                <w:highlight w:val="green"/>
              </w:rPr>
            </w:pPr>
            <w:r w:rsidRPr="00BE4714">
              <w:rPr>
                <w:highlight w:val="green"/>
              </w:rPr>
              <w:t>BIOL 1406</w:t>
            </w:r>
          </w:p>
          <w:p w14:paraId="50813661" w14:textId="0B41A8B9" w:rsidR="007324F0" w:rsidRPr="00BE4714" w:rsidRDefault="007324F0" w:rsidP="00146835">
            <w:pPr>
              <w:jc w:val="center"/>
              <w:rPr>
                <w:highlight w:val="green"/>
              </w:rPr>
            </w:pPr>
            <w:r w:rsidRPr="00BE4714">
              <w:rPr>
                <w:highlight w:val="green"/>
              </w:rPr>
              <w:t>AND</w:t>
            </w:r>
          </w:p>
          <w:p w14:paraId="4C7A3BE5" w14:textId="1DF0C9BE" w:rsidR="00AD362E" w:rsidRPr="00423932" w:rsidRDefault="00AD362E" w:rsidP="00146835">
            <w:pPr>
              <w:jc w:val="center"/>
            </w:pPr>
            <w:r w:rsidRPr="00BE4714">
              <w:rPr>
                <w:highlight w:val="green"/>
              </w:rPr>
              <w:t>BIOL 1407</w:t>
            </w:r>
          </w:p>
          <w:p w14:paraId="410D1182" w14:textId="3075D022" w:rsidR="00AD362E" w:rsidRPr="00423932" w:rsidRDefault="00AD362E" w:rsidP="00146835">
            <w:pPr>
              <w:jc w:val="center"/>
            </w:pPr>
          </w:p>
        </w:tc>
        <w:tc>
          <w:tcPr>
            <w:tcW w:w="2700" w:type="dxa"/>
          </w:tcPr>
          <w:p w14:paraId="64936C8A" w14:textId="002C9F15" w:rsidR="00AD362E" w:rsidRPr="00BE4714" w:rsidRDefault="00AD362E" w:rsidP="000F56E3">
            <w:pPr>
              <w:jc w:val="center"/>
              <w:rPr>
                <w:highlight w:val="green"/>
              </w:rPr>
            </w:pPr>
            <w:r w:rsidRPr="00BE4714">
              <w:rPr>
                <w:highlight w:val="green"/>
              </w:rPr>
              <w:t>MATH 1324</w:t>
            </w:r>
          </w:p>
          <w:p w14:paraId="4ADF98CF" w14:textId="1DF00597" w:rsidR="00AD362E" w:rsidRPr="00423932" w:rsidRDefault="00AD362E" w:rsidP="000F56E3">
            <w:pPr>
              <w:jc w:val="center"/>
            </w:pPr>
            <w:r w:rsidRPr="00BE4714">
              <w:rPr>
                <w:highlight w:val="green"/>
              </w:rPr>
              <w:t>Finite Mathematics with Business Applications</w:t>
            </w:r>
          </w:p>
          <w:p w14:paraId="31C4FBAA" w14:textId="77777777" w:rsidR="00AD362E" w:rsidRPr="00423932" w:rsidRDefault="00AD362E" w:rsidP="00146835">
            <w:pPr>
              <w:jc w:val="center"/>
              <w:rPr>
                <w:highlight w:val="yellow"/>
              </w:rPr>
            </w:pPr>
            <w:r w:rsidRPr="00423932">
              <w:rPr>
                <w:highlight w:val="yellow"/>
              </w:rPr>
              <w:t>AND</w:t>
            </w:r>
          </w:p>
          <w:p w14:paraId="73A01791" w14:textId="77777777" w:rsidR="00AD362E" w:rsidRPr="00423932" w:rsidRDefault="00AD362E" w:rsidP="00146835">
            <w:pPr>
              <w:jc w:val="center"/>
              <w:rPr>
                <w:highlight w:val="yellow"/>
              </w:rPr>
            </w:pPr>
            <w:r w:rsidRPr="00423932">
              <w:rPr>
                <w:highlight w:val="yellow"/>
              </w:rPr>
              <w:t>MATH 1325</w:t>
            </w:r>
          </w:p>
          <w:p w14:paraId="785411C6" w14:textId="0B68E86B" w:rsidR="00AD362E" w:rsidRPr="00423932" w:rsidRDefault="00AD362E" w:rsidP="00146835">
            <w:pPr>
              <w:jc w:val="center"/>
            </w:pPr>
            <w:r w:rsidRPr="00423932">
              <w:rPr>
                <w:highlight w:val="yellow"/>
              </w:rPr>
              <w:t>Calculus with Business Applications</w:t>
            </w:r>
          </w:p>
        </w:tc>
        <w:tc>
          <w:tcPr>
            <w:tcW w:w="1170" w:type="dxa"/>
          </w:tcPr>
          <w:p w14:paraId="4C3AC2E1" w14:textId="6E2526FB" w:rsidR="00AD362E" w:rsidRPr="00423932" w:rsidRDefault="007324F0" w:rsidP="00146835">
            <w:pPr>
              <w:jc w:val="center"/>
            </w:pPr>
            <w:r w:rsidRPr="00423932">
              <w:t>Physical Education</w:t>
            </w:r>
          </w:p>
        </w:tc>
        <w:tc>
          <w:tcPr>
            <w:tcW w:w="2523" w:type="dxa"/>
          </w:tcPr>
          <w:p w14:paraId="3F81F1E6" w14:textId="77777777" w:rsidR="00423932" w:rsidRPr="00BE4714" w:rsidRDefault="00423932" w:rsidP="00423932">
            <w:pPr>
              <w:jc w:val="center"/>
              <w:rPr>
                <w:highlight w:val="green"/>
              </w:rPr>
            </w:pPr>
            <w:r w:rsidRPr="00BE4714">
              <w:rPr>
                <w:highlight w:val="green"/>
              </w:rPr>
              <w:t>BUSI 1301</w:t>
            </w:r>
          </w:p>
          <w:p w14:paraId="7729C870" w14:textId="77777777" w:rsidR="00423932" w:rsidRPr="00BE4714" w:rsidRDefault="00423932" w:rsidP="00423932">
            <w:pPr>
              <w:jc w:val="center"/>
              <w:rPr>
                <w:highlight w:val="green"/>
              </w:rPr>
            </w:pPr>
            <w:r w:rsidRPr="00BE4714">
              <w:rPr>
                <w:highlight w:val="green"/>
              </w:rPr>
              <w:t>Principles of Business (DC)</w:t>
            </w:r>
          </w:p>
          <w:p w14:paraId="18FB6042" w14:textId="77777777" w:rsidR="00423932" w:rsidRPr="00BE4714" w:rsidRDefault="00423932" w:rsidP="00423932">
            <w:pPr>
              <w:jc w:val="center"/>
              <w:rPr>
                <w:highlight w:val="green"/>
              </w:rPr>
            </w:pPr>
            <w:r w:rsidRPr="00BE4714">
              <w:rPr>
                <w:highlight w:val="green"/>
              </w:rPr>
              <w:t>AND</w:t>
            </w:r>
          </w:p>
          <w:p w14:paraId="3A01866F" w14:textId="4BCED9C7" w:rsidR="00423932" w:rsidRPr="00423932" w:rsidRDefault="00423932" w:rsidP="00423932">
            <w:pPr>
              <w:jc w:val="center"/>
            </w:pPr>
            <w:r w:rsidRPr="00BE4714">
              <w:rPr>
                <w:highlight w:val="green"/>
              </w:rPr>
              <w:t>BUSI 2301 Business Law (DC)</w:t>
            </w:r>
          </w:p>
          <w:p w14:paraId="27BF5D7E" w14:textId="693759F8" w:rsidR="00AD362E" w:rsidRPr="00423932" w:rsidRDefault="00AD362E" w:rsidP="00176EEC">
            <w:pPr>
              <w:jc w:val="center"/>
            </w:pPr>
          </w:p>
        </w:tc>
        <w:tc>
          <w:tcPr>
            <w:tcW w:w="1478" w:type="dxa"/>
          </w:tcPr>
          <w:p w14:paraId="24AF06C5" w14:textId="74BD3C47" w:rsidR="00901DED" w:rsidRPr="00BE4714" w:rsidRDefault="00901DED" w:rsidP="00FC3214">
            <w:pPr>
              <w:jc w:val="center"/>
              <w:rPr>
                <w:highlight w:val="green"/>
              </w:rPr>
            </w:pPr>
            <w:r w:rsidRPr="00BE4714">
              <w:rPr>
                <w:highlight w:val="green"/>
              </w:rPr>
              <w:t>GOVT 2306</w:t>
            </w:r>
          </w:p>
          <w:p w14:paraId="1ABE72C5" w14:textId="5BD199D8" w:rsidR="00901DED" w:rsidRPr="00423932" w:rsidRDefault="00901DED" w:rsidP="00FC3214">
            <w:pPr>
              <w:jc w:val="center"/>
            </w:pPr>
            <w:r w:rsidRPr="00BE4714">
              <w:rPr>
                <w:highlight w:val="green"/>
              </w:rPr>
              <w:t>Texas Government</w:t>
            </w:r>
          </w:p>
          <w:p w14:paraId="1307E06B" w14:textId="687F1DA6" w:rsidR="00901DED" w:rsidRPr="00423932" w:rsidRDefault="00901DED" w:rsidP="00FC3214">
            <w:pPr>
              <w:jc w:val="center"/>
            </w:pPr>
            <w:r w:rsidRPr="00423932">
              <w:t>AND</w:t>
            </w:r>
          </w:p>
          <w:p w14:paraId="0E0FE674" w14:textId="26C668CB" w:rsidR="00176EEC" w:rsidRPr="00423932" w:rsidRDefault="007534C2" w:rsidP="00FC3214">
            <w:pPr>
              <w:jc w:val="center"/>
            </w:pPr>
            <w:r w:rsidRPr="00423932">
              <w:t>Business Class (options)</w:t>
            </w:r>
          </w:p>
          <w:p w14:paraId="73728270" w14:textId="2876C417" w:rsidR="00AD362E" w:rsidRPr="00423932" w:rsidRDefault="00AD362E" w:rsidP="00FC3214">
            <w:pPr>
              <w:jc w:val="center"/>
            </w:pPr>
          </w:p>
        </w:tc>
        <w:tc>
          <w:tcPr>
            <w:tcW w:w="1440" w:type="dxa"/>
          </w:tcPr>
          <w:p w14:paraId="710D1111" w14:textId="77777777" w:rsidR="00CC44CF" w:rsidRDefault="00CC44CF" w:rsidP="00146835">
            <w:pPr>
              <w:jc w:val="center"/>
            </w:pPr>
          </w:p>
          <w:p w14:paraId="56FF487C" w14:textId="77777777" w:rsidR="00CC44CF" w:rsidRDefault="00CC44CF" w:rsidP="00146835">
            <w:pPr>
              <w:jc w:val="center"/>
            </w:pPr>
          </w:p>
          <w:p w14:paraId="1E2C3826" w14:textId="77777777" w:rsidR="00CC44CF" w:rsidRDefault="00CC44CF" w:rsidP="00146835">
            <w:pPr>
              <w:jc w:val="center"/>
            </w:pPr>
          </w:p>
          <w:p w14:paraId="4BA8CFBF" w14:textId="77777777" w:rsidR="00CC44CF" w:rsidRDefault="00CC44CF" w:rsidP="00146835">
            <w:pPr>
              <w:jc w:val="center"/>
            </w:pPr>
          </w:p>
          <w:p w14:paraId="0B02F076" w14:textId="2172C97F" w:rsidR="00AD362E" w:rsidRPr="00423932" w:rsidRDefault="00CC44CF" w:rsidP="0014683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1E9F87F" wp14:editId="4F087758">
                  <wp:extent cx="717165" cy="627380"/>
                  <wp:effectExtent l="0" t="0" r="6985" b="1270"/>
                  <wp:docPr id="1" name="Picture 1" descr="Text,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S.BANNERS.GCM.GlobalBiz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1060" cy="6307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8C944A8" w14:textId="2755F1EA" w:rsidR="00A17CED" w:rsidRPr="00423932" w:rsidRDefault="00824BCB">
      <w:pPr>
        <w:rPr>
          <w:b/>
          <w:i/>
        </w:rPr>
      </w:pPr>
      <w:r w:rsidRPr="00423932">
        <w:rPr>
          <w:b/>
          <w:i/>
        </w:rPr>
        <w:t xml:space="preserve">**MANDATORY PREP CLASS IN SUMMER </w:t>
      </w:r>
      <w:r w:rsidR="00423932">
        <w:rPr>
          <w:b/>
          <w:i/>
        </w:rPr>
        <w:t>***To receive Business Associates – ECON 2301 and ECON 2302</w:t>
      </w:r>
    </w:p>
    <w:sectPr w:rsidR="00A17CED" w:rsidRPr="00423932" w:rsidSect="00176EEC">
      <w:pgSz w:w="15840" w:h="12240" w:orient="landscape"/>
      <w:pgMar w:top="36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zQ3MDW0NDa2MDBX0lEKTi0uzszPAykwrAUAS07i2iwAAAA="/>
  </w:docVars>
  <w:rsids>
    <w:rsidRoot w:val="00A17CED"/>
    <w:rsid w:val="000416D5"/>
    <w:rsid w:val="000B18C7"/>
    <w:rsid w:val="000D48D9"/>
    <w:rsid w:val="000F56E3"/>
    <w:rsid w:val="00111EEC"/>
    <w:rsid w:val="001454A8"/>
    <w:rsid w:val="00146835"/>
    <w:rsid w:val="00176EEC"/>
    <w:rsid w:val="001835D2"/>
    <w:rsid w:val="001E483C"/>
    <w:rsid w:val="0026466E"/>
    <w:rsid w:val="00292806"/>
    <w:rsid w:val="002B099B"/>
    <w:rsid w:val="002B39E2"/>
    <w:rsid w:val="002E6B2D"/>
    <w:rsid w:val="003115ED"/>
    <w:rsid w:val="003A62DA"/>
    <w:rsid w:val="0042126A"/>
    <w:rsid w:val="00423932"/>
    <w:rsid w:val="004C4E4B"/>
    <w:rsid w:val="00533288"/>
    <w:rsid w:val="00576412"/>
    <w:rsid w:val="005E520D"/>
    <w:rsid w:val="005F4105"/>
    <w:rsid w:val="006012C3"/>
    <w:rsid w:val="006302EF"/>
    <w:rsid w:val="00634D4C"/>
    <w:rsid w:val="00690664"/>
    <w:rsid w:val="006E142B"/>
    <w:rsid w:val="006E34A1"/>
    <w:rsid w:val="007324F0"/>
    <w:rsid w:val="007534C2"/>
    <w:rsid w:val="007D2F19"/>
    <w:rsid w:val="007E04AD"/>
    <w:rsid w:val="00824BCB"/>
    <w:rsid w:val="008F5CC1"/>
    <w:rsid w:val="00901DED"/>
    <w:rsid w:val="00983F05"/>
    <w:rsid w:val="009B0CA9"/>
    <w:rsid w:val="009B6F73"/>
    <w:rsid w:val="00A17CED"/>
    <w:rsid w:val="00AD362E"/>
    <w:rsid w:val="00BE4714"/>
    <w:rsid w:val="00C1177C"/>
    <w:rsid w:val="00C428BD"/>
    <w:rsid w:val="00C752D2"/>
    <w:rsid w:val="00CC44CF"/>
    <w:rsid w:val="00CD777E"/>
    <w:rsid w:val="00D82956"/>
    <w:rsid w:val="00DE6F67"/>
    <w:rsid w:val="00E34435"/>
    <w:rsid w:val="00EF0037"/>
    <w:rsid w:val="00F21269"/>
    <w:rsid w:val="00F90A47"/>
    <w:rsid w:val="00FC3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1730B"/>
  <w15:chartTrackingRefBased/>
  <w15:docId w15:val="{2314C60B-494A-4D87-AB04-BE150F8A2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344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B18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8C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891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F2384A-2979-43A2-AE52-5F5B785E18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5</Words>
  <Characters>168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rt, Kelley A</dc:creator>
  <cp:keywords/>
  <dc:description/>
  <cp:lastModifiedBy>Ramirez, Shannon L</cp:lastModifiedBy>
  <cp:revision>4</cp:revision>
  <cp:lastPrinted>2019-02-20T22:49:00Z</cp:lastPrinted>
  <dcterms:created xsi:type="dcterms:W3CDTF">2021-03-03T15:52:00Z</dcterms:created>
  <dcterms:modified xsi:type="dcterms:W3CDTF">2021-03-16T12:38:00Z</dcterms:modified>
</cp:coreProperties>
</file>